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Xddc5001fd09db4168ee7471966e8a8f0f74aa25"/>
    <w:p>
      <w:pPr>
        <w:pStyle w:val="Heading1"/>
      </w:pPr>
      <w:r>
        <w:t xml:space="preserve">Internship Application Letter for Nursing Internship at Ankara Healthcare Institution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nkara University Hospital / Ankara City Hospital (or Specific Healthcare Institution)</w:t>
      </w:r>
      <w:r>
        <w:br/>
      </w:r>
      <w:r>
        <w:t xml:space="preserve">Ankara, Turkey</w:t>
      </w:r>
    </w:p>
    <w:bookmarkStart w:id="20" w:name="X78d5c75eccf8e4b49554e20d2fb063d14ebd314"/>
    <w:p>
      <w:pPr>
        <w:pStyle w:val="Heading2"/>
      </w:pPr>
      <w:r>
        <w:t xml:space="preserve">Subject: Enthusiastic Nursing Student Seeking Internship Opportunity in Turkey Ankara</w:t>
      </w:r>
    </w:p>
    <w:p>
      <w:pPr>
        <w:pStyle w:val="FirstParagraph"/>
      </w:pPr>
      <w:r>
        <w:t xml:space="preserve">Dear Hiring Manager,</w:t>
      </w:r>
    </w:p>
    <w:p>
      <w:pPr>
        <w:pStyle w:val="BodyText"/>
      </w:pPr>
      <w:r>
        <w:t xml:space="preserve">I am writing with profound enthusiasm to express my sincere interest in the Nursing Internship Position at your esteemed healthcare institution within Ankara, Turkey. As a dedicated and compassionate nursing student nearing the completion of my Bachelor of Science in Nursing program at [Your University Name], I have meticulously prepared myself to contribute meaningfully to the dynamic healthcare landscape of Turkey Ankara. This</w:t>
      </w:r>
      <w:r>
        <w:t xml:space="preserve"> </w:t>
      </w:r>
      <w:r>
        <w:rPr>
          <w:iCs/>
          <w:i/>
        </w:rPr>
        <w:t xml:space="preserve">Internship Application Letter</w:t>
      </w:r>
      <w:r>
        <w:t xml:space="preserve"> </w:t>
      </w:r>
      <w:r>
        <w:t xml:space="preserve">serves as my formal declaration of commitment to gaining hands-on clinical experience within Turkey's evolving medical ecosystem, specifically within the vibrant and historically significant capital city of Ankara.</w:t>
      </w:r>
    </w:p>
    <w:p>
      <w:pPr>
        <w:pStyle w:val="BodyText"/>
      </w:pPr>
      <w:r>
        <w:t xml:space="preserve">My academic journey has been rigorously focused on developing the core competencies essential for modern nursing practice. I have achieved distinction in courses including Medical-Surgical Nursing, Pediatric Care, Maternal-Child Health, Mental Health Nursing, and Critical Care Fundamentals. Beyond theoretical knowledge, I have completed 600+ clinical hours across diverse settings – community health centers in [Your City/Country], tertiary care hospitals specializing in cardiology and orthopedics, and geriatric care facilities. These experiences equipped me with practical skills including sterile technique for wound management, IV cannulation and medication administration (with strict adherence to the</w:t>
      </w:r>
      <w:r>
        <w:t xml:space="preserve"> </w:t>
      </w:r>
      <w:r>
        <w:rPr>
          <w:iCs/>
          <w:i/>
        </w:rPr>
        <w:t xml:space="preserve">2023 Turkish Medication Safety Guidelines</w:t>
      </w:r>
      <w:r>
        <w:t xml:space="preserve">), patient assessment using standardized tools like the Braden Scale for Pressure Injury Risk, and effective communication within interdisciplinary teams. I am particularly adept at utilizing electronic health records systems such as Epic and Cerner, which are increasingly implemented across Turkey's major hospitals.</w:t>
      </w:r>
    </w:p>
    <w:p>
      <w:pPr>
        <w:pStyle w:val="BodyText"/>
      </w:pPr>
      <w:r>
        <w:t xml:space="preserve">What ignites my passion most deeply is the profound opportunity to apply my skills within the unique context of</w:t>
      </w:r>
      <w:r>
        <w:t xml:space="preserve"> </w:t>
      </w:r>
      <w:r>
        <w:rPr>
          <w:iCs/>
          <w:i/>
        </w:rPr>
        <w:t xml:space="preserve">Turkey Ankara</w:t>
      </w:r>
      <w:r>
        <w:t xml:space="preserve">. Ankara, as Turkey's administrative and cultural heartland, offers a distinctive healthcare environment where I can witness the integration of traditional Turkish medical heritage with cutting-edge modern practices. I have studied the structure of Turkey's national healthcare system (SGK), understanding its universal coverage framework and the critical role of public hospitals like yours in serving Ankara’s diverse population across 5.8 million residents. The city's rapid urbanization and aging demographic present both challenges and learning opportunities that align perfectly with my desire to become a versatile</w:t>
      </w:r>
      <w:r>
        <w:t xml:space="preserve"> </w:t>
      </w:r>
      <w:r>
        <w:rPr>
          <w:iCs/>
          <w:i/>
        </w:rPr>
        <w:t xml:space="preserve">Nurse</w:t>
      </w:r>
      <w:r>
        <w:t xml:space="preserve"> </w:t>
      </w:r>
      <w:r>
        <w:t xml:space="preserve">prepared for complex community health needs. I am especially eager to learn about Ankara's specific initiatives addressing chronic disease management, which is a growing priority in Turkish public health strategy.</w:t>
      </w:r>
    </w:p>
    <w:p>
      <w:pPr>
        <w:pStyle w:val="BodyText"/>
      </w:pPr>
      <w:r>
        <w:t xml:space="preserve">My commitment extends beyond clinical skills. I understand that exceptional nursing in Turkey requires cultural sensitivity and respect for local patient expectations. During my preparatory phase, I have engaged with resources on Turkish healthcare ethics, communication norms (including the importance of formal titles like "Hemşire" or "Dr."), and understanding common health beliefs within Anatolian communities. I am actively developing foundational Turkish language skills (currently at A2 level) through online courses to enhance patient interaction and demonstrate my respect for the local community. I recognize that effective care in Ankara necessitates building trust across cultural lines, a value I embody through my patient-centered approach learned from [Mention Specific Clinical Rotation or Experience].</w:t>
      </w:r>
    </w:p>
    <w:p>
      <w:pPr>
        <w:pStyle w:val="BodyText"/>
      </w:pPr>
      <w:r>
        <w:t xml:space="preserve">I am drawn to your institution specifically because of its reputation as a teaching hospital committed to innovation and patient-centered care – values directly reflected in the</w:t>
      </w:r>
      <w:r>
        <w:t xml:space="preserve"> </w:t>
      </w:r>
      <w:r>
        <w:rPr>
          <w:iCs/>
          <w:i/>
        </w:rPr>
        <w:t xml:space="preserve">2024 Ankara Healthcare Quality Improvement Plan</w:t>
      </w:r>
      <w:r>
        <w:t xml:space="preserve">. I am particularly impressed by your recent expansion in telehealth services for rural patients in Central Anatolia, a model I believe holds significant potential for future application. My ideal internship would involve shadowing experienced</w:t>
      </w:r>
      <w:r>
        <w:t xml:space="preserve"> </w:t>
      </w:r>
      <w:r>
        <w:rPr>
          <w:iCs/>
          <w:i/>
        </w:rPr>
        <w:t xml:space="preserve">Nurse</w:t>
      </w:r>
      <w:r>
        <w:t xml:space="preserve">s on medical-surgical floors, gaining exposure to emergency department protocols, and potentially assisting with community health outreach programs serving Ankara's neighborhoods. I am keen to contribute by supporting patient education initiatives around preventive care – an area where my bilingual capabilities could be valuable for non-Turkish speaking residents in Ankara.</w:t>
      </w:r>
    </w:p>
    <w:p>
      <w:pPr>
        <w:pStyle w:val="BodyText"/>
      </w:pPr>
      <w:r>
        <w:t xml:space="preserve">My academic record includes a 3.7/4.0 GPA, membership in the National Student Nurses' Association, and leadership as a volunteer coordinator for [Local Health Event], where I managed logistics for 50+ participants during a hypertension screening drive. I thrive under structured guidance while demonstrating initiative – qualities evidenced when I independently developed an educational pamphlet on post-operative care for elderly patients that was later adopted by my clinical site. I am physically capable of meeting the demands of nursing internships, including long shifts and patient transfers, and hold current certifications in BLS/CPR (AHA), First Aid, and AED use.</w:t>
      </w:r>
    </w:p>
    <w:p>
      <w:pPr>
        <w:pStyle w:val="BodyText"/>
      </w:pPr>
      <w:r>
        <w:t xml:space="preserve">Securing an internship with your organization is not merely a step in my career; it is a strategic alignment with my aspiration to become a culturally competent nurse who can serve Turkey's communities effectively. I am eager to bring my energy, dedication to evidence-based practice, and deep respect for Turkish healthcare values to your team in Ankara. I have attached my resume detailing further qualifications and academic transcripts for your review. The opportunity to learn from Ankara’s healthcare professionals would be an invaluable experience that will shape me into the</w:t>
      </w:r>
      <w:r>
        <w:t xml:space="preserve"> </w:t>
      </w:r>
      <w:r>
        <w:rPr>
          <w:iCs/>
          <w:i/>
        </w:rPr>
        <w:t xml:space="preserve">Nurse</w:t>
      </w:r>
      <w:r>
        <w:t xml:space="preserve"> </w:t>
      </w:r>
      <w:r>
        <w:t xml:space="preserve">Turkey deserves.</w:t>
      </w:r>
    </w:p>
    <w:p>
      <w:pPr>
        <w:pStyle w:val="BodyText"/>
      </w:pPr>
      <w:r>
        <w:t xml:space="preserve">I respectfully request the opportunity for an interview at your earliest convenience to discuss how my skills align with your institution's goals. I am available for interviews via Zoom or in person in Ankara at any time and am prepared to arrange necessary travel within Turkey as required by this internship program. Thank you for considering this</w:t>
      </w:r>
      <w:r>
        <w:t xml:space="preserve"> </w:t>
      </w:r>
      <w:r>
        <w:rPr>
          <w:iCs/>
          <w:i/>
        </w:rPr>
        <w:t xml:space="preserve">Internship Application Letter</w:t>
      </w:r>
      <w:r>
        <w:t xml:space="preserve"> </w:t>
      </w:r>
      <w:r>
        <w:t xml:space="preserve">and my candidac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Ankara, Turkey</dc:title>
  <dc:creator/>
  <dc:language>en</dc:language>
  <cp:keywords/>
  <dcterms:created xsi:type="dcterms:W3CDTF">2025-12-08T10:58:09Z</dcterms:created>
  <dcterms:modified xsi:type="dcterms:W3CDTF">2025-12-08T10:58:09Z</dcterms:modified>
</cp:coreProperties>
</file>

<file path=docProps/custom.xml><?xml version="1.0" encoding="utf-8"?>
<Properties xmlns="http://schemas.openxmlformats.org/officeDocument/2006/custom-properties" xmlns:vt="http://schemas.openxmlformats.org/officeDocument/2006/docPropsVTypes"/>
</file>